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2986" w:rsidRPr="00022986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022986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:rsidR="00022986" w:rsidRPr="00022986" w:rsidRDefault="00022986" w:rsidP="00022986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 xml:space="preserve">Adoption of Agile Framework [II.A, II.B] - </w:t>
      </w:r>
      <w:r w:rsidRPr="00022986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:rsidR="00022986" w:rsidRPr="00022986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>What and How to use Issue Management [backlog]</w:t>
      </w:r>
    </w:p>
    <w:p w:rsidR="00022986" w:rsidRPr="00022986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>What and How to use Increment Planning and Agile Release Trains</w:t>
      </w:r>
    </w:p>
    <w:p w:rsidR="001F737B" w:rsidRDefault="001F737B">
      <w:pPr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:rsidR="00022986" w:rsidRDefault="00A41370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>Introduction</w:t>
      </w:r>
    </w:p>
    <w:p w:rsidR="00022986" w:rsidRDefault="00022986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Agile Manifesto</w:t>
      </w:r>
    </w:p>
    <w:p w:rsidR="00A41370" w:rsidRDefault="00A41370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</w: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Customer satisfaction by early and continuous</w:t>
      </w:r>
    </w:p>
    <w:p w:rsidR="00A41370" w:rsidRDefault="00A41370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</w: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 xml:space="preserve">Deliver working software frequently (weeks rather </w:t>
      </w:r>
      <w:proofErr w:type="spellStart"/>
      <w:r>
        <w:rPr>
          <w:rFonts w:ascii="Arial" w:hAnsi="Arial" w:cs="Arial"/>
          <w:b/>
          <w:color w:val="3333FF"/>
          <w:sz w:val="18"/>
          <w:szCs w:val="18"/>
          <w:lang w:val="en-US"/>
        </w:rPr>
        <w:t>then</w:t>
      </w:r>
      <w:proofErr w:type="spellEnd"/>
      <w:r>
        <w:rPr>
          <w:rFonts w:ascii="Arial" w:hAnsi="Arial" w:cs="Arial"/>
          <w:b/>
          <w:color w:val="3333FF"/>
          <w:sz w:val="18"/>
          <w:szCs w:val="18"/>
          <w:lang w:val="en-US"/>
        </w:rPr>
        <w:t xml:space="preserve"> months)</w:t>
      </w:r>
    </w:p>
    <w:p w:rsidR="00A41370" w:rsidRDefault="00A41370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</w: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Close, daily cooperation between business people and developers</w:t>
      </w:r>
    </w:p>
    <w:p w:rsidR="00A41370" w:rsidRDefault="00A41370" w:rsidP="00A41370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>What is Agile and possible Frameworks</w:t>
      </w:r>
    </w:p>
    <w:p w:rsidR="00A41370" w:rsidRDefault="00A41370" w:rsidP="00A41370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Scaled Agile Framework [</w:t>
      </w:r>
      <w:proofErr w:type="spellStart"/>
      <w:r>
        <w:rPr>
          <w:rFonts w:ascii="Arial" w:hAnsi="Arial" w:cs="Arial"/>
          <w:b/>
          <w:color w:val="3333FF"/>
          <w:sz w:val="18"/>
          <w:szCs w:val="18"/>
          <w:lang w:val="en-US"/>
        </w:rPr>
        <w:t>SAFe</w:t>
      </w:r>
      <w:proofErr w:type="spellEnd"/>
      <w:r>
        <w:rPr>
          <w:rFonts w:ascii="Arial" w:hAnsi="Arial" w:cs="Arial"/>
          <w:b/>
          <w:color w:val="3333FF"/>
          <w:sz w:val="18"/>
          <w:szCs w:val="18"/>
          <w:lang w:val="en-US"/>
        </w:rPr>
        <w:t>]</w:t>
      </w:r>
    </w:p>
    <w:p w:rsidR="00A41370" w:rsidRDefault="00A41370" w:rsidP="00A41370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Disciplined agile delivery [DAD]</w:t>
      </w:r>
    </w:p>
    <w:p w:rsidR="00A41370" w:rsidRDefault="00A41370" w:rsidP="00A41370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Large-scale scrum [</w:t>
      </w:r>
      <w:proofErr w:type="spellStart"/>
      <w:r>
        <w:rPr>
          <w:rFonts w:ascii="Arial" w:hAnsi="Arial" w:cs="Arial"/>
          <w:b/>
          <w:color w:val="3333FF"/>
          <w:sz w:val="18"/>
          <w:szCs w:val="18"/>
          <w:lang w:val="en-US"/>
        </w:rPr>
        <w:t>LeSS</w:t>
      </w:r>
      <w:proofErr w:type="spellEnd"/>
      <w:r>
        <w:rPr>
          <w:rFonts w:ascii="Arial" w:hAnsi="Arial" w:cs="Arial"/>
          <w:b/>
          <w:color w:val="3333FF"/>
          <w:sz w:val="18"/>
          <w:szCs w:val="18"/>
          <w:lang w:val="en-US"/>
        </w:rPr>
        <w:t>]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>Key components as they relate to development of Model-Based Standards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 xml:space="preserve">Program Increment [PI Planning] 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</w: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Develop Team Velocity</w:t>
      </w:r>
      <w:r w:rsidR="00A41370">
        <w:rPr>
          <w:rFonts w:ascii="Arial" w:hAnsi="Arial" w:cs="Arial"/>
          <w:b/>
          <w:color w:val="3333FF"/>
          <w:sz w:val="18"/>
          <w:szCs w:val="18"/>
          <w:lang w:val="en-US"/>
        </w:rPr>
        <w:t xml:space="preserve"> for virtual/volunteer team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Kanban &amp; Task Management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Management of Backlog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Continuous Delivery with Agile Release Trains</w:t>
      </w:r>
    </w:p>
    <w:p w:rsidR="0019589A" w:rsidRDefault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</w: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</w:r>
    </w:p>
    <w:p w:rsidR="0019589A" w:rsidRDefault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</w:p>
    <w:sectPr w:rsidR="0019589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6870" w:rsidRDefault="00976870" w:rsidP="00213750">
      <w:pPr>
        <w:spacing w:after="0" w:line="240" w:lineRule="auto"/>
      </w:pPr>
      <w:r>
        <w:separator/>
      </w:r>
    </w:p>
  </w:endnote>
  <w:endnote w:type="continuationSeparator" w:id="0">
    <w:p w:rsidR="00976870" w:rsidRDefault="00976870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6870" w:rsidRDefault="00976870" w:rsidP="00213750">
      <w:pPr>
        <w:spacing w:after="0" w:line="240" w:lineRule="auto"/>
      </w:pPr>
      <w:r>
        <w:separator/>
      </w:r>
    </w:p>
  </w:footnote>
  <w:footnote w:type="continuationSeparator" w:id="0">
    <w:p w:rsidR="00976870" w:rsidRDefault="00976870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852EC548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gUAFjeqnywAAAA="/>
  </w:docVars>
  <w:rsids>
    <w:rsidRoot w:val="00213750"/>
    <w:rsid w:val="00022986"/>
    <w:rsid w:val="0019589A"/>
    <w:rsid w:val="001F737B"/>
    <w:rsid w:val="00213750"/>
    <w:rsid w:val="0036357E"/>
    <w:rsid w:val="009666D0"/>
    <w:rsid w:val="00976870"/>
    <w:rsid w:val="00A41370"/>
    <w:rsid w:val="00A5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58CF1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2</cp:revision>
  <dcterms:created xsi:type="dcterms:W3CDTF">2019-07-15T17:42:00Z</dcterms:created>
  <dcterms:modified xsi:type="dcterms:W3CDTF">2019-07-15T18:45:00Z</dcterms:modified>
</cp:coreProperties>
</file>